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80C2" w14:textId="77EEB59D" w:rsidR="008F7050" w:rsidRDefault="00DB2473" w:rsidP="00100988">
      <w:pPr>
        <w:jc w:val="center"/>
      </w:pPr>
      <w:r>
        <w:rPr>
          <w:noProof/>
        </w:rPr>
        <w:drawing>
          <wp:inline distT="0" distB="0" distL="0" distR="0" wp14:anchorId="77B92302" wp14:editId="4EE693E5">
            <wp:extent cx="3084897" cy="1732011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681" cy="1759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CBD83A" w14:textId="798BB333" w:rsidR="00BB790D" w:rsidRPr="0057082E" w:rsidRDefault="00357783" w:rsidP="009826B4">
      <w:pPr>
        <w:jc w:val="center"/>
        <w:rPr>
          <w:rFonts w:ascii="Aharoni" w:hAnsi="Aharoni" w:cs="Aharoni"/>
          <w:b/>
          <w:bCs/>
          <w:smallCaps/>
          <w:color w:val="C00000"/>
          <w:sz w:val="44"/>
          <w:szCs w:val="44"/>
        </w:rPr>
      </w:pPr>
      <w:r>
        <w:rPr>
          <w:rFonts w:ascii="Aharoni" w:hAnsi="Aharoni" w:cs="Aharoni"/>
          <w:b/>
          <w:bCs/>
          <w:smallCaps/>
          <w:sz w:val="28"/>
          <w:szCs w:val="28"/>
        </w:rPr>
        <w:t xml:space="preserve">Week </w:t>
      </w:r>
      <w:r w:rsidR="00DA2A72">
        <w:rPr>
          <w:rFonts w:ascii="Aharoni" w:hAnsi="Aharoni" w:cs="Aharoni"/>
          <w:b/>
          <w:bCs/>
          <w:smallCaps/>
          <w:sz w:val="28"/>
          <w:szCs w:val="28"/>
        </w:rPr>
        <w:t>Three</w:t>
      </w:r>
      <w:r>
        <w:rPr>
          <w:rFonts w:ascii="Aharoni" w:hAnsi="Aharoni" w:cs="Aharoni"/>
          <w:b/>
          <w:bCs/>
          <w:smallCaps/>
          <w:sz w:val="28"/>
          <w:szCs w:val="28"/>
        </w:rPr>
        <w:t xml:space="preserve"> – Study Guide</w:t>
      </w:r>
      <w:r>
        <w:rPr>
          <w:rFonts w:ascii="Aharoni" w:hAnsi="Aharoni" w:cs="Aharoni"/>
          <w:b/>
          <w:bCs/>
          <w:smallCaps/>
          <w:sz w:val="28"/>
          <w:szCs w:val="28"/>
        </w:rPr>
        <w:br/>
      </w:r>
      <w:r w:rsidR="00DB2473">
        <w:rPr>
          <w:rFonts w:ascii="Aharoni" w:hAnsi="Aharoni" w:cs="Aharoni"/>
          <w:b/>
          <w:bCs/>
          <w:smallCaps/>
          <w:color w:val="C00000"/>
          <w:sz w:val="44"/>
          <w:szCs w:val="44"/>
        </w:rPr>
        <w:t>Joseph and Jesus</w:t>
      </w:r>
    </w:p>
    <w:p w14:paraId="15CDEAB0" w14:textId="71E331DB" w:rsidR="0038176C" w:rsidRDefault="00D604B4" w:rsidP="0038176C">
      <w:pPr>
        <w:jc w:val="both"/>
        <w:rPr>
          <w:sz w:val="28"/>
          <w:szCs w:val="28"/>
        </w:rPr>
      </w:pPr>
      <w:r w:rsidRPr="0038176C">
        <w:rPr>
          <w:sz w:val="28"/>
          <w:szCs w:val="28"/>
        </w:rPr>
        <w:t>This week I want to challenge you</w:t>
      </w:r>
      <w:r w:rsidR="00B519B7">
        <w:rPr>
          <w:sz w:val="28"/>
          <w:szCs w:val="28"/>
        </w:rPr>
        <w:t xml:space="preserve"> to see the shadows in the Old Testament </w:t>
      </w:r>
      <w:r w:rsidR="00161987">
        <w:rPr>
          <w:sz w:val="28"/>
          <w:szCs w:val="28"/>
        </w:rPr>
        <w:t>in the life of Joseph as they relate to Jesus in his life and ministry. I have chosen 5</w:t>
      </w:r>
      <w:r w:rsidR="00DA2A72">
        <w:rPr>
          <w:sz w:val="28"/>
          <w:szCs w:val="28"/>
        </w:rPr>
        <w:t>1</w:t>
      </w:r>
      <w:r w:rsidR="00161987">
        <w:rPr>
          <w:sz w:val="28"/>
          <w:szCs w:val="28"/>
        </w:rPr>
        <w:t xml:space="preserve"> of these and give</w:t>
      </w:r>
      <w:r w:rsidR="00A40B9B">
        <w:rPr>
          <w:sz w:val="28"/>
          <w:szCs w:val="28"/>
        </w:rPr>
        <w:t>n</w:t>
      </w:r>
      <w:r w:rsidR="00161987">
        <w:rPr>
          <w:sz w:val="28"/>
          <w:szCs w:val="28"/>
        </w:rPr>
        <w:t xml:space="preserve"> you the first one as an example. </w:t>
      </w:r>
      <w:r w:rsidR="0038176C" w:rsidRPr="0038176C">
        <w:rPr>
          <w:sz w:val="28"/>
          <w:szCs w:val="28"/>
        </w:rPr>
        <w:t xml:space="preserve"> </w:t>
      </w:r>
    </w:p>
    <w:p w14:paraId="0D19DB0A" w14:textId="77777777" w:rsidR="00E61666" w:rsidRPr="00E61666" w:rsidRDefault="00E61666" w:rsidP="00E616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"/>
        <w:gridCol w:w="5242"/>
        <w:gridCol w:w="4680"/>
      </w:tblGrid>
      <w:tr w:rsidR="00C023EC" w:rsidRPr="00E61666" w14:paraId="53331465" w14:textId="77777777" w:rsidTr="000B5573">
        <w:tc>
          <w:tcPr>
            <w:tcW w:w="0" w:type="auto"/>
            <w:tcBorders>
              <w:top w:val="single" w:sz="6" w:space="0" w:color="FB7A31"/>
              <w:bottom w:val="single" w:sz="6" w:space="0" w:color="CCCCCC"/>
            </w:tcBorders>
            <w:shd w:val="clear" w:color="auto" w:fill="FFFFCC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F4D91D" w14:textId="3382DE82" w:rsidR="00E61666" w:rsidRPr="00E61666" w:rsidRDefault="00E61666" w:rsidP="00E616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2" w:type="dxa"/>
            <w:tcBorders>
              <w:top w:val="single" w:sz="6" w:space="0" w:color="FB7A31"/>
              <w:left w:val="single" w:sz="6" w:space="0" w:color="CCCCCC"/>
              <w:bottom w:val="single" w:sz="6" w:space="0" w:color="CCCCCC"/>
            </w:tcBorders>
            <w:shd w:val="clear" w:color="auto" w:fill="FFFFCC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AE5F7B" w14:textId="3586EAD7" w:rsidR="00E61666" w:rsidRDefault="00E61666" w:rsidP="002B3BE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 xml:space="preserve">Shadow </w:t>
            </w:r>
            <w:r w:rsidR="000B5573"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>–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 xml:space="preserve"> Joseph</w:t>
            </w:r>
          </w:p>
          <w:p w14:paraId="5339F624" w14:textId="0D88FF14" w:rsidR="000B5573" w:rsidRPr="00E61666" w:rsidRDefault="000B5573" w:rsidP="002B3BE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FB7A31"/>
              <w:left w:val="single" w:sz="6" w:space="0" w:color="CCCCCC"/>
              <w:bottom w:val="single" w:sz="6" w:space="0" w:color="CCCCCC"/>
            </w:tcBorders>
            <w:shd w:val="clear" w:color="auto" w:fill="FFFFCC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951EC8" w14:textId="39C35BE1" w:rsidR="00E61666" w:rsidRDefault="00E61666" w:rsidP="002B3BE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 xml:space="preserve">Savior </w:t>
            </w:r>
            <w:r w:rsidR="000B5573"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>–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  <w:t xml:space="preserve"> Jesus</w:t>
            </w:r>
          </w:p>
          <w:p w14:paraId="71A49D4A" w14:textId="13EC12AC" w:rsidR="000B5573" w:rsidRPr="00E61666" w:rsidRDefault="000B5573" w:rsidP="002B3BEA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6036D4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A251E9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DF6C8C" w14:textId="1FD5EDE8" w:rsidR="00213B1B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2</w:t>
              </w:r>
            </w:hyperlink>
          </w:p>
          <w:p w14:paraId="132D5514" w14:textId="157FF78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 xml:space="preserve">Joseph was a shepherd </w:t>
            </w: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791A01" w14:textId="2A45EF00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0:11</w:t>
              </w:r>
            </w:hyperlink>
          </w:p>
          <w:p w14:paraId="57EEA3D9" w14:textId="024DFB8C" w:rsidR="00213B1B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 xml:space="preserve">Jesus was the </w:t>
            </w:r>
            <w:proofErr w:type="gramStart"/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Shepherd</w:t>
            </w:r>
            <w:proofErr w:type="gramEnd"/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 xml:space="preserve"> </w:t>
            </w:r>
          </w:p>
          <w:p w14:paraId="4D25964A" w14:textId="6992314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85E26B9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84E356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C08FD2" w14:textId="3BAC3D2F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3</w:t>
              </w:r>
            </w:hyperlink>
          </w:p>
          <w:p w14:paraId="59B41A3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1123534" w14:textId="6DFD700D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0CF7D7" w14:textId="6D5E067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3:17</w:t>
              </w:r>
            </w:hyperlink>
          </w:p>
          <w:p w14:paraId="4B2B11AB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28FF95C" w14:textId="2C5A30C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20B709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005B0D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435A4" w14:textId="4E51B280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4</w:t>
              </w:r>
            </w:hyperlink>
          </w:p>
          <w:p w14:paraId="2F39A92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BB1E561" w14:textId="74DAB95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8D558" w14:textId="5219F52F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13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5:25</w:t>
              </w:r>
            </w:hyperlink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</w:t>
            </w:r>
            <w:hyperlink r:id="rId14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17:14</w:t>
              </w:r>
            </w:hyperlink>
          </w:p>
          <w:p w14:paraId="48DFEDA1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2B9840B" w14:textId="6A8A868E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00A8D49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C0FF9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0B59A" w14:textId="51AC265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5</w:t>
              </w:r>
            </w:hyperlink>
          </w:p>
          <w:p w14:paraId="54486E56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A2DB499" w14:textId="0EC4E3B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682185" w14:textId="79BDCE0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3:32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1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8:26</w:t>
              </w:r>
            </w:hyperlink>
          </w:p>
          <w:p w14:paraId="0196CFB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6763636" w14:textId="4323B1C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9931A8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DAF0ED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5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5BE65" w14:textId="11AC9227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7</w:t>
              </w:r>
            </w:hyperlink>
          </w:p>
          <w:p w14:paraId="246FABC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D5991E9" w14:textId="67739E8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8378FA" w14:textId="6B1CB1F6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19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19:28</w:t>
              </w:r>
            </w:hyperlink>
          </w:p>
          <w:p w14:paraId="46E41E52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03F5B02" w14:textId="60B5FBA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5E0ACDF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6D1C09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6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418EDF" w14:textId="386BF9E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7</w:t>
              </w:r>
            </w:hyperlink>
          </w:p>
          <w:p w14:paraId="215E9252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3D95631" w14:textId="6EB873D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4EBB49" w14:textId="44201C3F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45:23</w:t>
              </w:r>
            </w:hyperlink>
          </w:p>
          <w:p w14:paraId="1EE8692B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3CC763C" w14:textId="2F12D3A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5C3ABF99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54AF04" w14:textId="7777777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7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67C660" w14:textId="551746A6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8</w:t>
              </w:r>
            </w:hyperlink>
          </w:p>
          <w:p w14:paraId="78FE38B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6CB1BA5" w14:textId="4002EDC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D11251" w14:textId="77777777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3:36-37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2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7:29</w:t>
              </w:r>
            </w:hyperlink>
          </w:p>
          <w:p w14:paraId="18F07810" w14:textId="4BD22888" w:rsidR="000B5573" w:rsidRPr="00E61666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A942759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7C59A5" w14:textId="4CDC9958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8.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446888" w14:textId="37DC5DD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0</w:t>
              </w:r>
            </w:hyperlink>
          </w:p>
          <w:p w14:paraId="1C099D3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587D5F9" w14:textId="542C3D9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510392" w14:textId="37E1D83F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2:45</w:t>
              </w:r>
            </w:hyperlink>
          </w:p>
          <w:p w14:paraId="6E31AD5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72892CB" w14:textId="1B6B0FF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5CADD03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B6649C" w14:textId="2BBEF6CF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lastRenderedPageBreak/>
              <w:t>9.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72E51E" w14:textId="02D4F01B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1</w:t>
              </w:r>
            </w:hyperlink>
          </w:p>
          <w:p w14:paraId="3E0BE026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03EA85C" w14:textId="4327158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2630D6" w14:textId="68A2EF51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7:18</w:t>
              </w:r>
            </w:hyperlink>
          </w:p>
          <w:p w14:paraId="4DC3DB4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ECDBCA6" w14:textId="4BCC856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2BF585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8D721D" w14:textId="53683710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0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ACDD33" w14:textId="6DC01F5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2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4</w:t>
              </w:r>
            </w:hyperlink>
          </w:p>
          <w:p w14:paraId="7E80143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75F9AF4" w14:textId="6DEC6A0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35771A" w14:textId="12937AB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15:24</w:t>
              </w:r>
            </w:hyperlink>
          </w:p>
          <w:p w14:paraId="3ED85D8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9C84301" w14:textId="7FAE9FCD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E8D0AC3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AC55A0" w14:textId="293B8D0F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B0A4A" w14:textId="16A8A800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5-17</w:t>
              </w:r>
            </w:hyperlink>
          </w:p>
          <w:p w14:paraId="5F41B2A2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B5D9D0F" w14:textId="4C321BA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E44308" w14:textId="766ED840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9:36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3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18:12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3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53:6</w:t>
              </w:r>
            </w:hyperlink>
          </w:p>
          <w:p w14:paraId="156B0291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15F42A9" w14:textId="74A69D0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33013B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E2AB9D" w14:textId="364AA6EC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2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8D46A0" w14:textId="454E3D22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8</w:t>
              </w:r>
            </w:hyperlink>
          </w:p>
          <w:p w14:paraId="658C0DA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9DE83FE" w14:textId="482A586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E3E76E" w14:textId="48F3AFE1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:12</w:t>
              </w:r>
            </w:hyperlink>
          </w:p>
          <w:p w14:paraId="47AF352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87A9EF0" w14:textId="15DB233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B48CDB1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1F620" w14:textId="3C1A9D24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EF086" w14:textId="279656D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18-20</w:t>
              </w:r>
            </w:hyperlink>
          </w:p>
          <w:p w14:paraId="4D8EF2E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CFC19DD" w14:textId="1493AF0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E2E2FA" w14:textId="0009CF4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1:53</w:t>
              </w:r>
            </w:hyperlink>
          </w:p>
          <w:p w14:paraId="1362A414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E79373C" w14:textId="524DE8A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7BF05491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07D16D" w14:textId="213D03C0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707C06" w14:textId="4A3D445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3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3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,</w:t>
            </w:r>
            <w:hyperlink r:id="rId4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23</w:t>
              </w:r>
            </w:hyperlink>
          </w:p>
          <w:p w14:paraId="2B73CA7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DF9F911" w14:textId="44B943F2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FFD4CD" w14:textId="142C01F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9:23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4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7:28</w:t>
              </w:r>
            </w:hyperlink>
          </w:p>
          <w:p w14:paraId="7754316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9D50366" w14:textId="0052B53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71CEF1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929E6" w14:textId="04D5B4BE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5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F8AA84" w14:textId="73F9147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25</w:t>
              </w:r>
            </w:hyperlink>
          </w:p>
          <w:p w14:paraId="3593DCD9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4F933B3" w14:textId="0D37B3C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15BB26" w14:textId="048C37CB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7:36</w:t>
              </w:r>
            </w:hyperlink>
          </w:p>
          <w:p w14:paraId="12451AC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7411704" w14:textId="5AB25FE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13E962B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DEC46" w14:textId="29220837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6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B91098" w14:textId="001FED7A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26-27</w:t>
              </w:r>
            </w:hyperlink>
          </w:p>
          <w:p w14:paraId="63E61DD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D2E10DE" w14:textId="728D3F0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1B1D16" w14:textId="0E147823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46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2:4-5</w:t>
              </w:r>
            </w:hyperlink>
          </w:p>
          <w:p w14:paraId="42519834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B4A13E0" w14:textId="69BE71A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1CFB3BA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7C3D46" w14:textId="760856A8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7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CEC128" w14:textId="4F48D34A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47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28</w:t>
              </w:r>
            </w:hyperlink>
          </w:p>
          <w:p w14:paraId="37DE93E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84794DF" w14:textId="34FFF10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BBD953" w14:textId="70DCCC79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6:15</w:t>
              </w:r>
            </w:hyperlink>
          </w:p>
          <w:p w14:paraId="619D29B4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D272553" w14:textId="6BD5020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50DDE4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384AD6" w14:textId="69873C37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8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93888" w14:textId="6555C00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4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7:36</w:t>
              </w:r>
            </w:hyperlink>
          </w:p>
          <w:p w14:paraId="25B473A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59BCBEF" w14:textId="581E128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C41FAD" w14:textId="16C5C6D4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5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:14-15</w:t>
              </w:r>
            </w:hyperlink>
          </w:p>
          <w:p w14:paraId="3C6981D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4EB61A5" w14:textId="20BA866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15B3A867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14C30C" w14:textId="746786DD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9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7F5C1E" w14:textId="36A6F23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5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2</w:t>
              </w:r>
            </w:hyperlink>
          </w:p>
          <w:p w14:paraId="3DA805E5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78B963A" w14:textId="66734DD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B2B05" w14:textId="71F70611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52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:1</w:t>
              </w:r>
            </w:hyperlink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53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1:23</w:t>
              </w:r>
            </w:hyperlink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54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2 Cor 5:19</w:t>
              </w:r>
            </w:hyperlink>
          </w:p>
          <w:p w14:paraId="2CB0BF4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10EF401" w14:textId="60FDF19E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12BD65D1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502952" w14:textId="2CA7C755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0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4A80CE" w14:textId="13A5C482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55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4</w:t>
              </w:r>
            </w:hyperlink>
          </w:p>
          <w:p w14:paraId="597062E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64E0795" w14:textId="07DA145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4BC28C" w14:textId="479004AD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56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Phil 2:7-8</w:t>
              </w:r>
            </w:hyperlink>
          </w:p>
          <w:p w14:paraId="7B102DD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A859BF9" w14:textId="493C31B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9EB19F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A51CC4" w14:textId="265581E8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1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79BAC3" w14:textId="36BCB9BA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5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6</w:t>
              </w:r>
            </w:hyperlink>
          </w:p>
          <w:p w14:paraId="012DD5D6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64D5862" w14:textId="53F20A1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E7F621" w14:textId="56712E3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5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:52</w:t>
              </w:r>
            </w:hyperlink>
          </w:p>
          <w:p w14:paraId="4F07962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0445E86" w14:textId="63FE6EA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D7EFC38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50DA8D" w14:textId="013A7397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F24D7D" w14:textId="7119349B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5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7-9</w:t>
              </w:r>
            </w:hyperlink>
          </w:p>
          <w:p w14:paraId="6F040C9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7DD0C52" w14:textId="42DBC3C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7B72DC" w14:textId="0964582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4:3-9</w:t>
              </w:r>
            </w:hyperlink>
          </w:p>
          <w:p w14:paraId="69975CE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62E6900" w14:textId="01935DA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3F32B0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9EB44D" w14:textId="1FAB43A2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726B51" w14:textId="6ED52B91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18-19</w:t>
              </w:r>
            </w:hyperlink>
          </w:p>
          <w:p w14:paraId="02F5455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277E483" w14:textId="03A6C8C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23EA2D" w14:textId="167241E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7:12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6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rk 15:3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6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53:7</w:t>
              </w:r>
            </w:hyperlink>
          </w:p>
          <w:p w14:paraId="3857C55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C8636DB" w14:textId="308BCC2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FC6A389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C7741C" w14:textId="41813EF2" w:rsidR="00E61666" w:rsidRP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lastRenderedPageBreak/>
              <w:t>2</w:t>
            </w:r>
            <w:r w:rsidR="00E56772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C467C" w14:textId="1A3B6E5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19-20</w:t>
              </w:r>
            </w:hyperlink>
          </w:p>
          <w:p w14:paraId="75047BC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8BDF63E" w14:textId="3CE2888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D327B3" w14:textId="480D9DB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3:14-15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6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2 Cor 5:21</w:t>
              </w:r>
            </w:hyperlink>
          </w:p>
          <w:p w14:paraId="4D69660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A9C7879" w14:textId="5B48D9AA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565AB7B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7C6F9F" w14:textId="0C892F7C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5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95023A" w14:textId="5F7CED5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20</w:t>
              </w:r>
            </w:hyperlink>
          </w:p>
          <w:p w14:paraId="56AB1786" w14:textId="064CB365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78AEBA1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AD31117" w14:textId="018C0B2A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E86E77" w14:textId="377E535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6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1 Pet 3:19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7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53:8</w:t>
              </w:r>
            </w:hyperlink>
          </w:p>
          <w:p w14:paraId="044FC78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EE0A34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E43492A" w14:textId="13835F3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78C53922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477B37" w14:textId="0D1DE365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6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48CD6" w14:textId="6AE5D7F3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39:22-23</w:t>
              </w:r>
            </w:hyperlink>
          </w:p>
          <w:p w14:paraId="0E9A85B5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E4ED79A" w14:textId="40AA7EF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100B3E" w14:textId="5908311E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72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Rev 1:18</w:t>
              </w:r>
            </w:hyperlink>
          </w:p>
          <w:p w14:paraId="2A5126D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1B21B12" w14:textId="602BCACD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EFDE225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2DC503" w14:textId="4943F517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7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B92532" w14:textId="03A69C94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0:1-3</w:t>
              </w:r>
            </w:hyperlink>
          </w:p>
          <w:p w14:paraId="29D18A05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3EBE114" w14:textId="19D4B76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C83BC9" w14:textId="66A8BAC1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53:12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7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rk 15:28</w:t>
              </w:r>
            </w:hyperlink>
          </w:p>
          <w:p w14:paraId="72116F41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B267FB3" w14:textId="76E61BD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4C76EC2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D9A9C4" w14:textId="6C8783DC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8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8EEA60" w14:textId="21E5F51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0:11-13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7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0:16-19</w:t>
              </w:r>
            </w:hyperlink>
          </w:p>
          <w:p w14:paraId="0DF8638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55295A6" w14:textId="2D107CC2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F61CF" w14:textId="0D0EE24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2:17-19</w:t>
              </w:r>
            </w:hyperlink>
          </w:p>
          <w:p w14:paraId="0F0C568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C43EC27" w14:textId="41C2652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7F0562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F0D31B" w14:textId="3FB1B4E8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9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20ECC" w14:textId="67612A00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7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0:20-21</w:t>
              </w:r>
            </w:hyperlink>
          </w:p>
          <w:p w14:paraId="1595267B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EDF8959" w14:textId="27440E3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0D5206" w14:textId="15F2066A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3:39-43</w:t>
              </w:r>
            </w:hyperlink>
          </w:p>
          <w:p w14:paraId="00ECE029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0A513AA" w14:textId="135E9881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71DD4C65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26A1AA" w14:textId="1785AAB9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0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3CB2F8" w14:textId="1A603B9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0:19</w:t>
              </w:r>
            </w:hyperlink>
          </w:p>
          <w:p w14:paraId="78DB009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714BBC4" w14:textId="7693EECA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4A0238" w14:textId="04B3C74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al 3:13</w:t>
              </w:r>
            </w:hyperlink>
          </w:p>
          <w:p w14:paraId="7FF0425B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1743335" w14:textId="47AAAA0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F91AF9B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D4501D" w14:textId="25F5E28B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1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762CD" w14:textId="3F2EA847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16</w:t>
              </w:r>
            </w:hyperlink>
          </w:p>
          <w:p w14:paraId="7BFA7226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9121DD0" w14:textId="4740B0B1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D60BEA" w14:textId="51FA0B26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5:30</w:t>
              </w:r>
            </w:hyperlink>
          </w:p>
          <w:p w14:paraId="008A87A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70E6DA8" w14:textId="5726068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5103321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FC5753" w14:textId="19856704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2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F81E3" w14:textId="5D82B2C9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38</w:t>
              </w:r>
            </w:hyperlink>
          </w:p>
          <w:p w14:paraId="7A11ADC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1AEDCE6" w14:textId="5415EF7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57BED4" w14:textId="13455C2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:32</w:t>
              </w:r>
            </w:hyperlink>
          </w:p>
          <w:p w14:paraId="66EE07E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C5D43E9" w14:textId="6476D86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6771B9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64EBE" w14:textId="3310BD06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3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B9328D" w14:textId="54B330A4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39</w:t>
              </w:r>
            </w:hyperlink>
          </w:p>
          <w:p w14:paraId="795DF51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1277816" w14:textId="22D3D5AE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B3A036" w14:textId="24907AA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12:42</w:t>
              </w:r>
            </w:hyperlink>
          </w:p>
          <w:p w14:paraId="55BF1A7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236AC27" w14:textId="62D529D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DD4B7B6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69B436" w14:textId="673AE728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02641" w14:textId="1F67E682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8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0</w:t>
              </w:r>
            </w:hyperlink>
          </w:p>
          <w:p w14:paraId="7002CC6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C336557" w14:textId="42C4F24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89CEEA" w14:textId="3669BBE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Heb 3:6</w:t>
              </w:r>
            </w:hyperlink>
          </w:p>
          <w:p w14:paraId="115A773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AC39FC3" w14:textId="6D183A8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E7F4028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98799D" w14:textId="4FB0C63B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5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DACA7" w14:textId="569D55B2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91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0-41</w:t>
              </w:r>
            </w:hyperlink>
          </w:p>
          <w:p w14:paraId="6CED752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87E5439" w14:textId="5FF35195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5DEFCB" w14:textId="6CB3B9FF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8:18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9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Eph 1:21</w:t>
              </w:r>
            </w:hyperlink>
          </w:p>
          <w:p w14:paraId="45F35642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17206E5" w14:textId="1A254F3F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1EC0D5E1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CD0484" w14:textId="14477F8A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6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953CF8" w14:textId="23410E1A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0</w:t>
              </w:r>
            </w:hyperlink>
          </w:p>
          <w:p w14:paraId="11C6B30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E3313F5" w14:textId="5754498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350E6" w14:textId="0ECF7E4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2:48</w:t>
              </w:r>
            </w:hyperlink>
          </w:p>
          <w:p w14:paraId="492CE02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89171A0" w14:textId="1350E52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3B2D6B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D9C88A" w14:textId="1CB7679E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7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136A8" w14:textId="59A0415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0</w:t>
              </w:r>
            </w:hyperlink>
          </w:p>
          <w:p w14:paraId="73F856A9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BEF51FD" w14:textId="4B40BD7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D981C5" w14:textId="19219559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Phil 2:6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9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0:30</w:t>
              </w:r>
            </w:hyperlink>
          </w:p>
          <w:p w14:paraId="386B25DD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7293A6A" w14:textId="628A75E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C52CDB0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E4EF85" w14:textId="39AAEBF4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8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3DECEB" w14:textId="01986169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9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2</w:t>
              </w:r>
            </w:hyperlink>
          </w:p>
          <w:p w14:paraId="4DDDAF9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FC59981" w14:textId="0B1484F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9DC99" w14:textId="4CA71C43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Rev 1:13</w:t>
              </w:r>
            </w:hyperlink>
          </w:p>
          <w:p w14:paraId="41F40FC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A9EE20D" w14:textId="3BB6D082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C2F2BC2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A99EEB" w14:textId="3F330D6C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lastRenderedPageBreak/>
              <w:t>38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62FC89" w14:textId="4B0F2707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3</w:t>
              </w:r>
            </w:hyperlink>
          </w:p>
          <w:p w14:paraId="1F59258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942903D" w14:textId="42D8773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D9801C" w14:textId="3A01EB7C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Phil 2:10</w:t>
              </w:r>
            </w:hyperlink>
          </w:p>
          <w:p w14:paraId="76B3D16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9A43918" w14:textId="417ECF0A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04D401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AE6362" w14:textId="22798F96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0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10A19" w14:textId="6B75690E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103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4</w:t>
              </w:r>
            </w:hyperlink>
          </w:p>
          <w:p w14:paraId="124C3C0B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5275908" w14:textId="4F8264C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09C507" w14:textId="11A83283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5:5</w:t>
              </w:r>
            </w:hyperlink>
          </w:p>
          <w:p w14:paraId="7CA68E1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18F44BF" w14:textId="1DCD38D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626907E0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BC1F7E" w14:textId="18A1008B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1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BCA8EB" w14:textId="1CA746DB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46</w:t>
              </w:r>
            </w:hyperlink>
          </w:p>
          <w:p w14:paraId="58560252" w14:textId="6B9B87D3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8B696B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010FCBE" w14:textId="7457BB6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04E999" w14:textId="1FC20936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106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3:23</w:t>
              </w:r>
            </w:hyperlink>
          </w:p>
          <w:p w14:paraId="71E81EB4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069165A4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6BCC1F1" w14:textId="34A9253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AEB7176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600798" w14:textId="2687EDF7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2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AB59C" w14:textId="12F4EC3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54</w:t>
              </w:r>
            </w:hyperlink>
          </w:p>
          <w:p w14:paraId="5916D731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9104FA6" w14:textId="40BD906E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655AC3" w14:textId="5C4A4B24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15:32-37</w:t>
              </w:r>
            </w:hyperlink>
          </w:p>
          <w:p w14:paraId="293183D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1CC6FD8" w14:textId="09F5FFD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5A4B94E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6C73FE" w14:textId="4B95CC33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3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F7EA1" w14:textId="70EEC12B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0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55</w:t>
              </w:r>
            </w:hyperlink>
          </w:p>
          <w:p w14:paraId="1275907A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CAA8CA0" w14:textId="58EB509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E3443D" w14:textId="4334438E" w:rsidR="00E61666" w:rsidRDefault="00E61666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 </w:t>
            </w:r>
            <w:hyperlink r:id="rId110" w:tgtFrame="_blank" w:history="1">
              <w:r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2:5</w:t>
              </w:r>
            </w:hyperlink>
          </w:p>
          <w:p w14:paraId="47107102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5E19631" w14:textId="7429D528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3FD58DC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9BC66C" w14:textId="22C9FF2E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055B0" w14:textId="5CCC2C12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1:57</w:t>
              </w:r>
            </w:hyperlink>
          </w:p>
          <w:p w14:paraId="1FC3A04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317DDAD" w14:textId="2DA738F2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A67535" w14:textId="2EE8B9A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Isa 2:2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proofErr w:type="spellStart"/>
            <w:r>
              <w:fldChar w:fldCharType="begin"/>
            </w:r>
            <w:r>
              <w:instrText xml:space="preserve"> HYPERLINK "https://av1611.com/verseclick/gobible.php?p=Zech_8.23" \t "_b</w:instrText>
            </w:r>
            <w:r>
              <w:instrText xml:space="preserve">lank" </w:instrText>
            </w:r>
            <w:r>
              <w:fldChar w:fldCharType="separate"/>
            </w:r>
            <w:r w:rsidR="00E61666" w:rsidRPr="00E61666"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t>Zech</w:t>
            </w:r>
            <w:proofErr w:type="spellEnd"/>
            <w:r w:rsidR="00E61666" w:rsidRPr="00E61666"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t xml:space="preserve"> 8:23</w:t>
            </w:r>
            <w:r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fldChar w:fldCharType="end"/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11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Rev 22:2</w:t>
              </w:r>
            </w:hyperlink>
          </w:p>
          <w:p w14:paraId="31273128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59FF16B" w14:textId="5623F62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049D53C5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7EF123" w14:textId="3E927574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5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C06B37" w14:textId="47959E2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2:24</w:t>
              </w:r>
            </w:hyperlink>
          </w:p>
          <w:p w14:paraId="51E20B99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3DF59A51" w14:textId="48BEB20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F1A0E" w14:textId="67E3D1F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11:35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11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19:41</w:t>
              </w:r>
            </w:hyperlink>
          </w:p>
          <w:p w14:paraId="29FA9AFE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22DDDA9" w14:textId="2EDE116C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5BF0FBF1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368F6" w14:textId="628FFF46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6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54B8E5" w14:textId="0E18C6D6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2:25</w:t>
              </w:r>
            </w:hyperlink>
          </w:p>
          <w:p w14:paraId="6790BAEF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1FE6847" w14:textId="13A91343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9E1CAC" w14:textId="36604FB2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1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9:3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hyperlink r:id="rId11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6:33</w:t>
              </w:r>
            </w:hyperlink>
          </w:p>
          <w:p w14:paraId="27DE3695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7F34D80" w14:textId="454614F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225C35A5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CC2629" w14:textId="13B74871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7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CEF638" w14:textId="12E0C09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0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3:34</w:t>
              </w:r>
            </w:hyperlink>
          </w:p>
          <w:p w14:paraId="5348CE6C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5E0B762" w14:textId="021AA8E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E32256" w14:textId="2B23EB37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1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Matt 20:16</w:t>
              </w:r>
            </w:hyperlink>
          </w:p>
          <w:p w14:paraId="1C0358A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8E7DED3" w14:textId="45C89AB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76A9781B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F8AAE3" w14:textId="5E53CAF6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8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DDB720" w14:textId="476BBC14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2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5:3</w:t>
              </w:r>
            </w:hyperlink>
          </w:p>
          <w:p w14:paraId="0B1B2FD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69C075D1" w14:textId="3A9C2900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883F1" w14:textId="2D065BFD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3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uke 24:37</w:t>
              </w:r>
            </w:hyperlink>
          </w:p>
          <w:p w14:paraId="6803C47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1774CB57" w14:textId="3BC6FD19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5B8E22D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71AA27" w14:textId="04419DFE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4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9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D1DDB" w14:textId="7393DA1F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4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5:5-7</w:t>
              </w:r>
            </w:hyperlink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; </w:t>
            </w:r>
            <w:proofErr w:type="spellStart"/>
            <w:r>
              <w:fldChar w:fldCharType="begin"/>
            </w:r>
            <w:r>
              <w:instrText xml:space="preserve"> HYPERLINK "https://av1611.com/verseclick/gobible.php?p=Psa_105.17" \t "_blank" </w:instrText>
            </w:r>
            <w:r>
              <w:fldChar w:fldCharType="separate"/>
            </w:r>
            <w:r w:rsidR="00E61666" w:rsidRPr="00E61666"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t>Psa</w:t>
            </w:r>
            <w:proofErr w:type="spellEnd"/>
            <w:r w:rsidR="00E61666" w:rsidRPr="00E61666"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t xml:space="preserve"> 105:17</w:t>
            </w:r>
            <w:r>
              <w:rPr>
                <w:rFonts w:ascii="Tahoma" w:eastAsia="Times New Roman" w:hAnsi="Tahoma" w:cs="Tahoma"/>
                <w:color w:val="3399CC"/>
                <w:spacing w:val="11"/>
                <w:sz w:val="24"/>
                <w:szCs w:val="24"/>
                <w:u w:val="single"/>
              </w:rPr>
              <w:fldChar w:fldCharType="end"/>
            </w:r>
          </w:p>
          <w:p w14:paraId="0A23C483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9998E3B" w14:textId="60E3ADBD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81CCD8" w14:textId="193682C6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5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John 3:16-17</w:t>
              </w:r>
            </w:hyperlink>
          </w:p>
          <w:p w14:paraId="5B43ADB6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2F25523" w14:textId="55BF0724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4628A202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554AAF" w14:textId="0F241B48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50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8F17B7" w14:textId="4E6BF968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6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5:26</w:t>
              </w:r>
            </w:hyperlink>
          </w:p>
          <w:p w14:paraId="1F4BDFE7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721EF629" w14:textId="07A3A8CB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6CE43" w14:textId="3CD96195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7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Acts 2:32</w:t>
              </w:r>
            </w:hyperlink>
          </w:p>
          <w:p w14:paraId="7A816199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28D673E3" w14:textId="088D8227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  <w:tr w:rsidR="00C023EC" w:rsidRPr="00E61666" w14:paraId="3F20A124" w14:textId="77777777" w:rsidTr="000B5573">
        <w:tc>
          <w:tcPr>
            <w:tcW w:w="0" w:type="auto"/>
            <w:tcBorders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DBF8B3" w14:textId="0CE4A159" w:rsidR="00E61666" w:rsidRPr="00E61666" w:rsidRDefault="00E56772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51</w:t>
            </w:r>
            <w:r w:rsidR="00E61666" w:rsidRPr="00E61666"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  <w:t>.</w:t>
            </w:r>
          </w:p>
        </w:tc>
        <w:tc>
          <w:tcPr>
            <w:tcW w:w="5242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F1BEA2" w14:textId="508A2DEE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8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Gen 45:26</w:t>
              </w:r>
            </w:hyperlink>
          </w:p>
          <w:p w14:paraId="6010ED55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54E0B9ED" w14:textId="33EB60EA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  <w:tc>
          <w:tcPr>
            <w:tcW w:w="4680" w:type="dxa"/>
            <w:tcBorders>
              <w:left w:val="single" w:sz="6" w:space="0" w:color="CCCCCC"/>
              <w:bottom w:val="single" w:sz="6" w:space="0" w:color="CCCCCC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809A13" w14:textId="046DC8F9" w:rsidR="00E61666" w:rsidRDefault="002B3BEA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  <w:hyperlink r:id="rId129" w:tgtFrame="_blank" w:history="1">
              <w:r w:rsidR="00E61666" w:rsidRPr="00E61666">
                <w:rPr>
                  <w:rFonts w:ascii="Tahoma" w:eastAsia="Times New Roman" w:hAnsi="Tahoma" w:cs="Tahoma"/>
                  <w:color w:val="3399CC"/>
                  <w:spacing w:val="11"/>
                  <w:sz w:val="24"/>
                  <w:szCs w:val="24"/>
                  <w:u w:val="single"/>
                </w:rPr>
                <w:t>Lk 24:41</w:t>
              </w:r>
            </w:hyperlink>
          </w:p>
          <w:p w14:paraId="02C3ABF0" w14:textId="77777777" w:rsidR="000B5573" w:rsidRDefault="000B5573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  <w:p w14:paraId="4C499D34" w14:textId="402B2D96" w:rsidR="00213B1B" w:rsidRPr="00E61666" w:rsidRDefault="00213B1B" w:rsidP="00E61666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pacing w:val="11"/>
                <w:sz w:val="24"/>
                <w:szCs w:val="24"/>
              </w:rPr>
            </w:pPr>
          </w:p>
        </w:tc>
      </w:tr>
    </w:tbl>
    <w:p w14:paraId="6FEFDA4B" w14:textId="07C7CC4A" w:rsidR="00D55D4C" w:rsidRPr="00DB2473" w:rsidRDefault="00D55D4C" w:rsidP="00DA2A72">
      <w:pPr>
        <w:jc w:val="both"/>
        <w:rPr>
          <w:sz w:val="24"/>
          <w:szCs w:val="24"/>
        </w:rPr>
      </w:pPr>
    </w:p>
    <w:sectPr w:rsidR="00D55D4C" w:rsidRPr="00DB2473" w:rsidSect="00A128DF">
      <w:headerReference w:type="default" r:id="rId130"/>
      <w:footerReference w:type="default" r:id="rId13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3B111" w14:textId="77777777" w:rsidR="00050EE4" w:rsidRDefault="00050EE4" w:rsidP="002030C7">
      <w:pPr>
        <w:spacing w:after="0" w:line="240" w:lineRule="auto"/>
      </w:pPr>
      <w:r>
        <w:separator/>
      </w:r>
    </w:p>
  </w:endnote>
  <w:endnote w:type="continuationSeparator" w:id="0">
    <w:p w14:paraId="34D6B889" w14:textId="77777777" w:rsidR="00050EE4" w:rsidRDefault="00050EE4" w:rsidP="00203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4544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61255" w14:textId="055981E0" w:rsidR="002030C7" w:rsidRDefault="00203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C67E7C" w14:textId="77777777" w:rsidR="002030C7" w:rsidRDefault="00203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2D83B" w14:textId="77777777" w:rsidR="00050EE4" w:rsidRDefault="00050EE4" w:rsidP="002030C7">
      <w:pPr>
        <w:spacing w:after="0" w:line="240" w:lineRule="auto"/>
      </w:pPr>
      <w:r>
        <w:separator/>
      </w:r>
    </w:p>
  </w:footnote>
  <w:footnote w:type="continuationSeparator" w:id="0">
    <w:p w14:paraId="5D36CF93" w14:textId="77777777" w:rsidR="00050EE4" w:rsidRDefault="00050EE4" w:rsidP="002030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B2261" w14:textId="77777777" w:rsidR="00DA2A72" w:rsidRPr="0057082E" w:rsidRDefault="00DA2A72" w:rsidP="00DA2A72">
    <w:pPr>
      <w:jc w:val="center"/>
      <w:rPr>
        <w:rFonts w:ascii="Aharoni" w:hAnsi="Aharoni" w:cs="Aharoni"/>
        <w:b/>
        <w:bCs/>
        <w:smallCaps/>
        <w:color w:val="C00000"/>
        <w:sz w:val="44"/>
        <w:szCs w:val="44"/>
      </w:rPr>
    </w:pPr>
    <w:r>
      <w:rPr>
        <w:rFonts w:ascii="Aharoni" w:hAnsi="Aharoni" w:cs="Aharoni"/>
        <w:b/>
        <w:bCs/>
        <w:smallCaps/>
        <w:sz w:val="28"/>
        <w:szCs w:val="28"/>
      </w:rPr>
      <w:t>Week Three – Study Guide</w:t>
    </w:r>
    <w:r>
      <w:rPr>
        <w:rFonts w:ascii="Aharoni" w:hAnsi="Aharoni" w:cs="Aharoni"/>
        <w:b/>
        <w:bCs/>
        <w:smallCaps/>
        <w:sz w:val="28"/>
        <w:szCs w:val="28"/>
      </w:rPr>
      <w:br/>
    </w:r>
    <w:r>
      <w:rPr>
        <w:rFonts w:ascii="Aharoni" w:hAnsi="Aharoni" w:cs="Aharoni"/>
        <w:b/>
        <w:bCs/>
        <w:smallCaps/>
        <w:color w:val="C00000"/>
        <w:sz w:val="44"/>
        <w:szCs w:val="44"/>
      </w:rPr>
      <w:t>Joseph and Jesus</w:t>
    </w:r>
  </w:p>
  <w:p w14:paraId="2DFB4FC0" w14:textId="77777777" w:rsidR="00DA2A72" w:rsidRDefault="00DA2A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A6253"/>
    <w:multiLevelType w:val="hybridMultilevel"/>
    <w:tmpl w:val="839CA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407E4"/>
    <w:multiLevelType w:val="hybridMultilevel"/>
    <w:tmpl w:val="AD144E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TA3szQwMjY3NjNW0lEKTi0uzszPAykwrgUA7lnwFywAAAA="/>
  </w:docVars>
  <w:rsids>
    <w:rsidRoot w:val="008F7050"/>
    <w:rsid w:val="00004137"/>
    <w:rsid w:val="00006328"/>
    <w:rsid w:val="00011762"/>
    <w:rsid w:val="0001261D"/>
    <w:rsid w:val="000133FB"/>
    <w:rsid w:val="00017509"/>
    <w:rsid w:val="00017A98"/>
    <w:rsid w:val="00020CF0"/>
    <w:rsid w:val="00021CCA"/>
    <w:rsid w:val="000274A5"/>
    <w:rsid w:val="00042D61"/>
    <w:rsid w:val="000449E8"/>
    <w:rsid w:val="00045D9D"/>
    <w:rsid w:val="00050EE4"/>
    <w:rsid w:val="000614B4"/>
    <w:rsid w:val="00063B3E"/>
    <w:rsid w:val="00066604"/>
    <w:rsid w:val="00075AA1"/>
    <w:rsid w:val="00076CFD"/>
    <w:rsid w:val="0008688B"/>
    <w:rsid w:val="000A19EC"/>
    <w:rsid w:val="000A304E"/>
    <w:rsid w:val="000A3D81"/>
    <w:rsid w:val="000A6161"/>
    <w:rsid w:val="000A7D83"/>
    <w:rsid w:val="000B12D7"/>
    <w:rsid w:val="000B5573"/>
    <w:rsid w:val="000B6C63"/>
    <w:rsid w:val="000C1051"/>
    <w:rsid w:val="000C1284"/>
    <w:rsid w:val="000D3A2A"/>
    <w:rsid w:val="000D4295"/>
    <w:rsid w:val="000F0412"/>
    <w:rsid w:val="00100988"/>
    <w:rsid w:val="00123AD9"/>
    <w:rsid w:val="00134F1A"/>
    <w:rsid w:val="00136A37"/>
    <w:rsid w:val="00143EE9"/>
    <w:rsid w:val="00150900"/>
    <w:rsid w:val="00153E7B"/>
    <w:rsid w:val="00153FE3"/>
    <w:rsid w:val="00156CE6"/>
    <w:rsid w:val="00157463"/>
    <w:rsid w:val="001613DB"/>
    <w:rsid w:val="00161987"/>
    <w:rsid w:val="00164A85"/>
    <w:rsid w:val="00176BBD"/>
    <w:rsid w:val="001778BB"/>
    <w:rsid w:val="00181BB9"/>
    <w:rsid w:val="00183FC4"/>
    <w:rsid w:val="00186040"/>
    <w:rsid w:val="001C2786"/>
    <w:rsid w:val="001C6BE6"/>
    <w:rsid w:val="001D0CE5"/>
    <w:rsid w:val="001D6E1D"/>
    <w:rsid w:val="001D7B65"/>
    <w:rsid w:val="001E42C3"/>
    <w:rsid w:val="001F2554"/>
    <w:rsid w:val="00202E8A"/>
    <w:rsid w:val="002030C7"/>
    <w:rsid w:val="00205A07"/>
    <w:rsid w:val="00206935"/>
    <w:rsid w:val="00213B1B"/>
    <w:rsid w:val="00223450"/>
    <w:rsid w:val="00242AB0"/>
    <w:rsid w:val="00245B3E"/>
    <w:rsid w:val="00252349"/>
    <w:rsid w:val="002603C8"/>
    <w:rsid w:val="00262EC4"/>
    <w:rsid w:val="00264D83"/>
    <w:rsid w:val="0026797B"/>
    <w:rsid w:val="002803B8"/>
    <w:rsid w:val="00290EA9"/>
    <w:rsid w:val="00293F2F"/>
    <w:rsid w:val="00295E62"/>
    <w:rsid w:val="002B333E"/>
    <w:rsid w:val="002B3BEA"/>
    <w:rsid w:val="002C6610"/>
    <w:rsid w:val="002D32C4"/>
    <w:rsid w:val="002D667C"/>
    <w:rsid w:val="002F22AF"/>
    <w:rsid w:val="00302E2B"/>
    <w:rsid w:val="00310C46"/>
    <w:rsid w:val="00316D7D"/>
    <w:rsid w:val="00331002"/>
    <w:rsid w:val="00332759"/>
    <w:rsid w:val="00346B16"/>
    <w:rsid w:val="00354845"/>
    <w:rsid w:val="00357783"/>
    <w:rsid w:val="00376651"/>
    <w:rsid w:val="00380463"/>
    <w:rsid w:val="0038176C"/>
    <w:rsid w:val="00381AEA"/>
    <w:rsid w:val="003864FD"/>
    <w:rsid w:val="003940A5"/>
    <w:rsid w:val="003A4C70"/>
    <w:rsid w:val="003A7EC8"/>
    <w:rsid w:val="003B796C"/>
    <w:rsid w:val="003C51E4"/>
    <w:rsid w:val="003D089C"/>
    <w:rsid w:val="003E2A3E"/>
    <w:rsid w:val="003E3470"/>
    <w:rsid w:val="003E6A81"/>
    <w:rsid w:val="003E6D8B"/>
    <w:rsid w:val="003F4B19"/>
    <w:rsid w:val="003F5A6A"/>
    <w:rsid w:val="00414264"/>
    <w:rsid w:val="00421E00"/>
    <w:rsid w:val="00430178"/>
    <w:rsid w:val="00440CD6"/>
    <w:rsid w:val="004419F3"/>
    <w:rsid w:val="004639D1"/>
    <w:rsid w:val="00464113"/>
    <w:rsid w:val="00464B43"/>
    <w:rsid w:val="004653BF"/>
    <w:rsid w:val="00471686"/>
    <w:rsid w:val="0047394C"/>
    <w:rsid w:val="00474795"/>
    <w:rsid w:val="00482351"/>
    <w:rsid w:val="00485E42"/>
    <w:rsid w:val="00492FED"/>
    <w:rsid w:val="004A2905"/>
    <w:rsid w:val="004C5AE4"/>
    <w:rsid w:val="004D0CBD"/>
    <w:rsid w:val="004D18D7"/>
    <w:rsid w:val="005015ED"/>
    <w:rsid w:val="00517116"/>
    <w:rsid w:val="00522A97"/>
    <w:rsid w:val="00523C85"/>
    <w:rsid w:val="0052789E"/>
    <w:rsid w:val="005303AD"/>
    <w:rsid w:val="005339E5"/>
    <w:rsid w:val="00535B0A"/>
    <w:rsid w:val="00542C41"/>
    <w:rsid w:val="00543173"/>
    <w:rsid w:val="005443F2"/>
    <w:rsid w:val="00545449"/>
    <w:rsid w:val="00547B37"/>
    <w:rsid w:val="00550C59"/>
    <w:rsid w:val="00553EC4"/>
    <w:rsid w:val="00561BBB"/>
    <w:rsid w:val="00570264"/>
    <w:rsid w:val="0057082E"/>
    <w:rsid w:val="005809AF"/>
    <w:rsid w:val="0059470C"/>
    <w:rsid w:val="005A3609"/>
    <w:rsid w:val="005B1E63"/>
    <w:rsid w:val="005B333C"/>
    <w:rsid w:val="005C08EA"/>
    <w:rsid w:val="005E105F"/>
    <w:rsid w:val="005E399A"/>
    <w:rsid w:val="005E5141"/>
    <w:rsid w:val="005E7144"/>
    <w:rsid w:val="00610C25"/>
    <w:rsid w:val="0061264F"/>
    <w:rsid w:val="006150F6"/>
    <w:rsid w:val="00646866"/>
    <w:rsid w:val="006478F5"/>
    <w:rsid w:val="006510A4"/>
    <w:rsid w:val="00654628"/>
    <w:rsid w:val="006579B1"/>
    <w:rsid w:val="0066177C"/>
    <w:rsid w:val="006654B4"/>
    <w:rsid w:val="0067332D"/>
    <w:rsid w:val="00676A79"/>
    <w:rsid w:val="00682CF0"/>
    <w:rsid w:val="00695CCB"/>
    <w:rsid w:val="00696BB0"/>
    <w:rsid w:val="0069708B"/>
    <w:rsid w:val="006970C7"/>
    <w:rsid w:val="006B40F1"/>
    <w:rsid w:val="006C5C4A"/>
    <w:rsid w:val="006D2B55"/>
    <w:rsid w:val="006E3DA0"/>
    <w:rsid w:val="006E4A5A"/>
    <w:rsid w:val="007274CA"/>
    <w:rsid w:val="00730608"/>
    <w:rsid w:val="00743472"/>
    <w:rsid w:val="007442B2"/>
    <w:rsid w:val="00744E08"/>
    <w:rsid w:val="007650D9"/>
    <w:rsid w:val="0077055E"/>
    <w:rsid w:val="007815A2"/>
    <w:rsid w:val="00781BA2"/>
    <w:rsid w:val="007843FD"/>
    <w:rsid w:val="0079013C"/>
    <w:rsid w:val="007946F2"/>
    <w:rsid w:val="00795F06"/>
    <w:rsid w:val="007B556D"/>
    <w:rsid w:val="007C7D7F"/>
    <w:rsid w:val="007D1840"/>
    <w:rsid w:val="007E1771"/>
    <w:rsid w:val="007E2B24"/>
    <w:rsid w:val="007E6269"/>
    <w:rsid w:val="007E6411"/>
    <w:rsid w:val="007F4BE4"/>
    <w:rsid w:val="008102C4"/>
    <w:rsid w:val="00814CE0"/>
    <w:rsid w:val="008165A0"/>
    <w:rsid w:val="00823353"/>
    <w:rsid w:val="008246D8"/>
    <w:rsid w:val="00832113"/>
    <w:rsid w:val="00834CD0"/>
    <w:rsid w:val="0083754A"/>
    <w:rsid w:val="00853EEE"/>
    <w:rsid w:val="00864AAD"/>
    <w:rsid w:val="00871F1F"/>
    <w:rsid w:val="00876F24"/>
    <w:rsid w:val="00877B7D"/>
    <w:rsid w:val="0088746B"/>
    <w:rsid w:val="008A2365"/>
    <w:rsid w:val="008B1AA7"/>
    <w:rsid w:val="008C2CAB"/>
    <w:rsid w:val="008D6025"/>
    <w:rsid w:val="008F7050"/>
    <w:rsid w:val="008F7751"/>
    <w:rsid w:val="0090224F"/>
    <w:rsid w:val="009039BD"/>
    <w:rsid w:val="00906FB0"/>
    <w:rsid w:val="00910637"/>
    <w:rsid w:val="00916DB8"/>
    <w:rsid w:val="00925C51"/>
    <w:rsid w:val="0093356F"/>
    <w:rsid w:val="009518D4"/>
    <w:rsid w:val="0097587D"/>
    <w:rsid w:val="009826B4"/>
    <w:rsid w:val="0099180E"/>
    <w:rsid w:val="00992801"/>
    <w:rsid w:val="009A0E49"/>
    <w:rsid w:val="009A36B5"/>
    <w:rsid w:val="009A6AFF"/>
    <w:rsid w:val="009B1725"/>
    <w:rsid w:val="009B5261"/>
    <w:rsid w:val="009B7D21"/>
    <w:rsid w:val="009C1A26"/>
    <w:rsid w:val="009C60E5"/>
    <w:rsid w:val="009D2765"/>
    <w:rsid w:val="009D647D"/>
    <w:rsid w:val="009D7EF4"/>
    <w:rsid w:val="009E1DAA"/>
    <w:rsid w:val="009E2F3A"/>
    <w:rsid w:val="009E3830"/>
    <w:rsid w:val="009F0D4E"/>
    <w:rsid w:val="009F4A8B"/>
    <w:rsid w:val="009F4D89"/>
    <w:rsid w:val="00A01EA5"/>
    <w:rsid w:val="00A0423F"/>
    <w:rsid w:val="00A128DF"/>
    <w:rsid w:val="00A20493"/>
    <w:rsid w:val="00A35A2F"/>
    <w:rsid w:val="00A40B9B"/>
    <w:rsid w:val="00A4580F"/>
    <w:rsid w:val="00A46CD5"/>
    <w:rsid w:val="00A70237"/>
    <w:rsid w:val="00A806A7"/>
    <w:rsid w:val="00A87366"/>
    <w:rsid w:val="00AA5717"/>
    <w:rsid w:val="00AA72D4"/>
    <w:rsid w:val="00AB001F"/>
    <w:rsid w:val="00AB3CED"/>
    <w:rsid w:val="00AB5F72"/>
    <w:rsid w:val="00AD7372"/>
    <w:rsid w:val="00AE20E6"/>
    <w:rsid w:val="00AE30A8"/>
    <w:rsid w:val="00AE3A4F"/>
    <w:rsid w:val="00AE5218"/>
    <w:rsid w:val="00AF1C0B"/>
    <w:rsid w:val="00AF3BA6"/>
    <w:rsid w:val="00B00FCE"/>
    <w:rsid w:val="00B062E5"/>
    <w:rsid w:val="00B12674"/>
    <w:rsid w:val="00B16BD6"/>
    <w:rsid w:val="00B17934"/>
    <w:rsid w:val="00B23F06"/>
    <w:rsid w:val="00B24FAF"/>
    <w:rsid w:val="00B45720"/>
    <w:rsid w:val="00B51043"/>
    <w:rsid w:val="00B519B7"/>
    <w:rsid w:val="00B5445F"/>
    <w:rsid w:val="00B77ECC"/>
    <w:rsid w:val="00B80F33"/>
    <w:rsid w:val="00B8581B"/>
    <w:rsid w:val="00B85A2E"/>
    <w:rsid w:val="00BB0317"/>
    <w:rsid w:val="00BB790D"/>
    <w:rsid w:val="00BC49AC"/>
    <w:rsid w:val="00BD288C"/>
    <w:rsid w:val="00BD5A2F"/>
    <w:rsid w:val="00BE2AD3"/>
    <w:rsid w:val="00BE2B10"/>
    <w:rsid w:val="00BE48E6"/>
    <w:rsid w:val="00BF0B37"/>
    <w:rsid w:val="00C023EC"/>
    <w:rsid w:val="00C06AA5"/>
    <w:rsid w:val="00C10296"/>
    <w:rsid w:val="00C17110"/>
    <w:rsid w:val="00C20A83"/>
    <w:rsid w:val="00C313F0"/>
    <w:rsid w:val="00C315D9"/>
    <w:rsid w:val="00C33B33"/>
    <w:rsid w:val="00C379A1"/>
    <w:rsid w:val="00C41B27"/>
    <w:rsid w:val="00C43466"/>
    <w:rsid w:val="00C52A31"/>
    <w:rsid w:val="00C57C29"/>
    <w:rsid w:val="00C65381"/>
    <w:rsid w:val="00C74822"/>
    <w:rsid w:val="00C8635E"/>
    <w:rsid w:val="00C906CC"/>
    <w:rsid w:val="00CB273B"/>
    <w:rsid w:val="00CC0F9A"/>
    <w:rsid w:val="00CE1CF6"/>
    <w:rsid w:val="00CE386C"/>
    <w:rsid w:val="00CF0FC0"/>
    <w:rsid w:val="00CF2EB6"/>
    <w:rsid w:val="00CF3AFC"/>
    <w:rsid w:val="00CF4ACE"/>
    <w:rsid w:val="00CF6E80"/>
    <w:rsid w:val="00D1693C"/>
    <w:rsid w:val="00D50662"/>
    <w:rsid w:val="00D52808"/>
    <w:rsid w:val="00D55D4C"/>
    <w:rsid w:val="00D604B4"/>
    <w:rsid w:val="00D65B20"/>
    <w:rsid w:val="00D76B4C"/>
    <w:rsid w:val="00D7768E"/>
    <w:rsid w:val="00D85701"/>
    <w:rsid w:val="00DA2A72"/>
    <w:rsid w:val="00DA5F7A"/>
    <w:rsid w:val="00DB2473"/>
    <w:rsid w:val="00DB2936"/>
    <w:rsid w:val="00DB4DF2"/>
    <w:rsid w:val="00DD1AAA"/>
    <w:rsid w:val="00DD4F5B"/>
    <w:rsid w:val="00DE4D84"/>
    <w:rsid w:val="00DF1DFC"/>
    <w:rsid w:val="00DF307A"/>
    <w:rsid w:val="00DF62D1"/>
    <w:rsid w:val="00E07325"/>
    <w:rsid w:val="00E11819"/>
    <w:rsid w:val="00E2160C"/>
    <w:rsid w:val="00E27769"/>
    <w:rsid w:val="00E27B07"/>
    <w:rsid w:val="00E461DB"/>
    <w:rsid w:val="00E5341B"/>
    <w:rsid w:val="00E53ECC"/>
    <w:rsid w:val="00E56772"/>
    <w:rsid w:val="00E61666"/>
    <w:rsid w:val="00E62891"/>
    <w:rsid w:val="00E62CD9"/>
    <w:rsid w:val="00E81EA7"/>
    <w:rsid w:val="00E84F7D"/>
    <w:rsid w:val="00EA1821"/>
    <w:rsid w:val="00EA2899"/>
    <w:rsid w:val="00EB5895"/>
    <w:rsid w:val="00ED5E38"/>
    <w:rsid w:val="00EE1DF9"/>
    <w:rsid w:val="00EE5588"/>
    <w:rsid w:val="00F028BA"/>
    <w:rsid w:val="00F223B9"/>
    <w:rsid w:val="00F24CA5"/>
    <w:rsid w:val="00F56B20"/>
    <w:rsid w:val="00F56EF6"/>
    <w:rsid w:val="00F60666"/>
    <w:rsid w:val="00F6422D"/>
    <w:rsid w:val="00F64819"/>
    <w:rsid w:val="00F64CF8"/>
    <w:rsid w:val="00F94A4E"/>
    <w:rsid w:val="00F9549F"/>
    <w:rsid w:val="00F96A0B"/>
    <w:rsid w:val="00F96F2B"/>
    <w:rsid w:val="00FA4E04"/>
    <w:rsid w:val="00FB2B3F"/>
    <w:rsid w:val="00FC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F29CC"/>
  <w15:chartTrackingRefBased/>
  <w15:docId w15:val="{B011A865-88FD-473B-9AB9-521B9766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C7"/>
  </w:style>
  <w:style w:type="paragraph" w:styleId="Footer">
    <w:name w:val="footer"/>
    <w:basedOn w:val="Normal"/>
    <w:link w:val="Foot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C7"/>
  </w:style>
  <w:style w:type="numbering" w:customStyle="1" w:styleId="NoList1">
    <w:name w:val="No List1"/>
    <w:next w:val="NoList"/>
    <w:uiPriority w:val="99"/>
    <w:semiHidden/>
    <w:unhideWhenUsed/>
    <w:rsid w:val="00E61666"/>
  </w:style>
  <w:style w:type="paragraph" w:customStyle="1" w:styleId="msonormal0">
    <w:name w:val="msonormal"/>
    <w:basedOn w:val="Normal"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166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1666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E61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80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326072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86887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484899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42685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350591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342213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030546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59082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13329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7397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10194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49852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52423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44655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1664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58253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9558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226094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60271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523740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132905">
                                  <w:blockQuote w:val="1"/>
                                  <w:marLeft w:val="22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205693">
                                      <w:blockQuote w:val="1"/>
                                      <w:marLeft w:val="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7232">
                                          <w:blockQuote w:val="1"/>
                                          <w:marLeft w:val="22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238228">
                                              <w:blockQuote w:val="1"/>
                                              <w:marLeft w:val="22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av1611.com/verseclick/gobible.php?p=Gen_42.25" TargetMode="External"/><Relationship Id="rId21" Type="http://schemas.openxmlformats.org/officeDocument/2006/relationships/hyperlink" Target="https://av1611.com/verseclick/gobible.php?p=Isa_45.23" TargetMode="External"/><Relationship Id="rId42" Type="http://schemas.openxmlformats.org/officeDocument/2006/relationships/hyperlink" Target="https://av1611.com/verseclick/gobible.php?p=Matt_27.28" TargetMode="External"/><Relationship Id="rId63" Type="http://schemas.openxmlformats.org/officeDocument/2006/relationships/hyperlink" Target="https://av1611.com/verseclick/gobible.php?p=Mark_15.3" TargetMode="External"/><Relationship Id="rId84" Type="http://schemas.openxmlformats.org/officeDocument/2006/relationships/hyperlink" Target="https://av1611.com/verseclick/gobible.php?p=John_5.30" TargetMode="External"/><Relationship Id="rId16" Type="http://schemas.openxmlformats.org/officeDocument/2006/relationships/hyperlink" Target="https://av1611.com/verseclick/gobible.php?p=John_3.32" TargetMode="External"/><Relationship Id="rId107" Type="http://schemas.openxmlformats.org/officeDocument/2006/relationships/hyperlink" Target="https://av1611.com/verseclick/gobible.php?p=Gen_41.54" TargetMode="External"/><Relationship Id="rId11" Type="http://schemas.openxmlformats.org/officeDocument/2006/relationships/hyperlink" Target="https://av1611.com/verseclick/gobible.php?p=Matt_3.17" TargetMode="External"/><Relationship Id="rId32" Type="http://schemas.openxmlformats.org/officeDocument/2006/relationships/hyperlink" Target="https://av1611.com/verseclick/gobible.php?p=Matt_9.36" TargetMode="External"/><Relationship Id="rId37" Type="http://schemas.openxmlformats.org/officeDocument/2006/relationships/hyperlink" Target="https://av1611.com/verseclick/gobible.php?p=Gen_37.18-20" TargetMode="External"/><Relationship Id="rId53" Type="http://schemas.openxmlformats.org/officeDocument/2006/relationships/hyperlink" Target="https://av1611.com/verseclick/gobible.php?p=Matt_1.23" TargetMode="External"/><Relationship Id="rId58" Type="http://schemas.openxmlformats.org/officeDocument/2006/relationships/hyperlink" Target="https://av1611.com/verseclick/gobible.php?p=Luke_2.52" TargetMode="External"/><Relationship Id="rId74" Type="http://schemas.openxmlformats.org/officeDocument/2006/relationships/hyperlink" Target="https://av1611.com/verseclick/gobible.php?p=Isa_53.12" TargetMode="External"/><Relationship Id="rId79" Type="http://schemas.openxmlformats.org/officeDocument/2006/relationships/hyperlink" Target="https://av1611.com/verseclick/gobible.php?p=Gen_40.20-21" TargetMode="External"/><Relationship Id="rId102" Type="http://schemas.openxmlformats.org/officeDocument/2006/relationships/hyperlink" Target="https://av1611.com/verseclick/gobible.php?p=Phil_2.10" TargetMode="External"/><Relationship Id="rId123" Type="http://schemas.openxmlformats.org/officeDocument/2006/relationships/hyperlink" Target="https://av1611.com/verseclick/gobible.php?p=Luke_24.37" TargetMode="External"/><Relationship Id="rId128" Type="http://schemas.openxmlformats.org/officeDocument/2006/relationships/hyperlink" Target="https://av1611.com/verseclick/gobible.php?p=Gen_45.26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av1611.com/verseclick/gobible.php?p=Heb_3.6" TargetMode="External"/><Relationship Id="rId95" Type="http://schemas.openxmlformats.org/officeDocument/2006/relationships/hyperlink" Target="https://av1611.com/verseclick/gobible.php?p=John_12.48" TargetMode="External"/><Relationship Id="rId22" Type="http://schemas.openxmlformats.org/officeDocument/2006/relationships/hyperlink" Target="https://av1611.com/verseclick/gobible.php?p=Gen_37.8" TargetMode="External"/><Relationship Id="rId27" Type="http://schemas.openxmlformats.org/officeDocument/2006/relationships/hyperlink" Target="https://av1611.com/verseclick/gobible.php?p=Gen_37.11" TargetMode="External"/><Relationship Id="rId43" Type="http://schemas.openxmlformats.org/officeDocument/2006/relationships/hyperlink" Target="https://av1611.com/verseclick/gobible.php?p=Gen_37.25" TargetMode="External"/><Relationship Id="rId48" Type="http://schemas.openxmlformats.org/officeDocument/2006/relationships/hyperlink" Target="https://av1611.com/verseclick/gobible.php?p=Matt_26.15" TargetMode="External"/><Relationship Id="rId64" Type="http://schemas.openxmlformats.org/officeDocument/2006/relationships/hyperlink" Target="https://av1611.com/verseclick/gobible.php?p=Isa_53.7" TargetMode="External"/><Relationship Id="rId69" Type="http://schemas.openxmlformats.org/officeDocument/2006/relationships/hyperlink" Target="https://av1611.com/verseclick/gobible.php?p=1%20Pet_3.19" TargetMode="External"/><Relationship Id="rId113" Type="http://schemas.openxmlformats.org/officeDocument/2006/relationships/hyperlink" Target="https://av1611.com/verseclick/gobible.php?p=Rev_22.2" TargetMode="External"/><Relationship Id="rId118" Type="http://schemas.openxmlformats.org/officeDocument/2006/relationships/hyperlink" Target="https://av1611.com/verseclick/gobible.php?p=Luke_9.3" TargetMode="External"/><Relationship Id="rId80" Type="http://schemas.openxmlformats.org/officeDocument/2006/relationships/hyperlink" Target="https://av1611.com/verseclick/gobible.php?p=Luke_23.39-43" TargetMode="External"/><Relationship Id="rId85" Type="http://schemas.openxmlformats.org/officeDocument/2006/relationships/hyperlink" Target="https://av1611.com/verseclick/gobible.php?p=Gen_41.38" TargetMode="External"/><Relationship Id="rId12" Type="http://schemas.openxmlformats.org/officeDocument/2006/relationships/hyperlink" Target="https://av1611.com/verseclick/gobible.php?p=Gen_37.4" TargetMode="External"/><Relationship Id="rId17" Type="http://schemas.openxmlformats.org/officeDocument/2006/relationships/hyperlink" Target="https://av1611.com/verseclick/gobible.php?p=John_8.26" TargetMode="External"/><Relationship Id="rId33" Type="http://schemas.openxmlformats.org/officeDocument/2006/relationships/hyperlink" Target="https://av1611.com/verseclick/gobible.php?p=Matt_18.12" TargetMode="External"/><Relationship Id="rId38" Type="http://schemas.openxmlformats.org/officeDocument/2006/relationships/hyperlink" Target="https://av1611.com/verseclick/gobible.php?p=John_11.53" TargetMode="External"/><Relationship Id="rId59" Type="http://schemas.openxmlformats.org/officeDocument/2006/relationships/hyperlink" Target="https://av1611.com/verseclick/gobible.php?p=Gen_39.7-9" TargetMode="External"/><Relationship Id="rId103" Type="http://schemas.openxmlformats.org/officeDocument/2006/relationships/hyperlink" Target="https://av1611.com/verseclick/gobible.php?p=Gen_41.44" TargetMode="External"/><Relationship Id="rId108" Type="http://schemas.openxmlformats.org/officeDocument/2006/relationships/hyperlink" Target="https://av1611.com/verseclick/gobible.php?p=Matt_15.32-37" TargetMode="External"/><Relationship Id="rId124" Type="http://schemas.openxmlformats.org/officeDocument/2006/relationships/hyperlink" Target="https://av1611.com/verseclick/gobible.php?p=Gen_45.5-7" TargetMode="External"/><Relationship Id="rId129" Type="http://schemas.openxmlformats.org/officeDocument/2006/relationships/hyperlink" Target="https://av1611.com/verseclick/gobible.php?p=Lk_24.41" TargetMode="External"/><Relationship Id="rId54" Type="http://schemas.openxmlformats.org/officeDocument/2006/relationships/hyperlink" Target="https://av1611.com/verseclick/gobible.php?p=2%20Cor_5.19" TargetMode="External"/><Relationship Id="rId70" Type="http://schemas.openxmlformats.org/officeDocument/2006/relationships/hyperlink" Target="https://av1611.com/verseclick/gobible.php?p=Isa_53.8" TargetMode="External"/><Relationship Id="rId75" Type="http://schemas.openxmlformats.org/officeDocument/2006/relationships/hyperlink" Target="https://av1611.com/verseclick/gobible.php?p=Mark_15.28" TargetMode="External"/><Relationship Id="rId91" Type="http://schemas.openxmlformats.org/officeDocument/2006/relationships/hyperlink" Target="https://av1611.com/verseclick/gobible.php?p=Gen_41.40-41" TargetMode="External"/><Relationship Id="rId96" Type="http://schemas.openxmlformats.org/officeDocument/2006/relationships/hyperlink" Target="https://av1611.com/verseclick/gobible.php?p=Gen_41.4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av1611.com/verseclick/gobible.php?p=Luke_23.36-37" TargetMode="External"/><Relationship Id="rId28" Type="http://schemas.openxmlformats.org/officeDocument/2006/relationships/hyperlink" Target="https://av1611.com/verseclick/gobible.php?p=Matt_27.18" TargetMode="External"/><Relationship Id="rId49" Type="http://schemas.openxmlformats.org/officeDocument/2006/relationships/hyperlink" Target="https://av1611.com/verseclick/gobible.php?p=Gen_37.36" TargetMode="External"/><Relationship Id="rId114" Type="http://schemas.openxmlformats.org/officeDocument/2006/relationships/hyperlink" Target="https://av1611.com/verseclick/gobible.php?p=Gen_42.24" TargetMode="External"/><Relationship Id="rId119" Type="http://schemas.openxmlformats.org/officeDocument/2006/relationships/hyperlink" Target="https://av1611.com/verseclick/gobible.php?p=Matt_6.33" TargetMode="External"/><Relationship Id="rId44" Type="http://schemas.openxmlformats.org/officeDocument/2006/relationships/hyperlink" Target="https://av1611.com/verseclick/gobible.php?p=Matt_27.36" TargetMode="External"/><Relationship Id="rId60" Type="http://schemas.openxmlformats.org/officeDocument/2006/relationships/hyperlink" Target="https://av1611.com/verseclick/gobible.php?p=Matt_4.3-9" TargetMode="External"/><Relationship Id="rId65" Type="http://schemas.openxmlformats.org/officeDocument/2006/relationships/hyperlink" Target="https://av1611.com/verseclick/gobible.php?p=Gen_39.19-20" TargetMode="External"/><Relationship Id="rId81" Type="http://schemas.openxmlformats.org/officeDocument/2006/relationships/hyperlink" Target="https://av1611.com/verseclick/gobible.php?p=Gen_40.19" TargetMode="External"/><Relationship Id="rId86" Type="http://schemas.openxmlformats.org/officeDocument/2006/relationships/hyperlink" Target="https://av1611.com/verseclick/gobible.php?p=John_1.32" TargetMode="External"/><Relationship Id="rId130" Type="http://schemas.openxmlformats.org/officeDocument/2006/relationships/header" Target="header1.xml"/><Relationship Id="rId13" Type="http://schemas.openxmlformats.org/officeDocument/2006/relationships/hyperlink" Target="https://av1611.com/verseclick/gobible.php?p=John_15.25" TargetMode="External"/><Relationship Id="rId18" Type="http://schemas.openxmlformats.org/officeDocument/2006/relationships/hyperlink" Target="https://av1611.com/verseclick/gobible.php?p=Gen_37.7" TargetMode="External"/><Relationship Id="rId39" Type="http://schemas.openxmlformats.org/officeDocument/2006/relationships/hyperlink" Target="https://av1611.com/verseclick/gobible.php?p=Gen_37.3" TargetMode="External"/><Relationship Id="rId109" Type="http://schemas.openxmlformats.org/officeDocument/2006/relationships/hyperlink" Target="https://av1611.com/verseclick/gobible.php?p=Gen_41.55" TargetMode="External"/><Relationship Id="rId34" Type="http://schemas.openxmlformats.org/officeDocument/2006/relationships/hyperlink" Target="https://av1611.com/verseclick/gobible.php?p=Isa_53.6" TargetMode="External"/><Relationship Id="rId50" Type="http://schemas.openxmlformats.org/officeDocument/2006/relationships/hyperlink" Target="https://av1611.com/verseclick/gobible.php?p=Matt_2.14-15" TargetMode="External"/><Relationship Id="rId55" Type="http://schemas.openxmlformats.org/officeDocument/2006/relationships/hyperlink" Target="https://av1611.com/verseclick/gobible.php?p=Gen_39.4" TargetMode="External"/><Relationship Id="rId76" Type="http://schemas.openxmlformats.org/officeDocument/2006/relationships/hyperlink" Target="https://av1611.com/verseclick/gobible.php?p=Gen_40.11-13" TargetMode="External"/><Relationship Id="rId97" Type="http://schemas.openxmlformats.org/officeDocument/2006/relationships/hyperlink" Target="https://av1611.com/verseclick/gobible.php?p=Phil_2.6" TargetMode="External"/><Relationship Id="rId104" Type="http://schemas.openxmlformats.org/officeDocument/2006/relationships/hyperlink" Target="https://av1611.com/verseclick/gobible.php?p=John_15.5" TargetMode="External"/><Relationship Id="rId120" Type="http://schemas.openxmlformats.org/officeDocument/2006/relationships/hyperlink" Target="https://av1611.com/verseclick/gobible.php?p=Gen_43.34" TargetMode="External"/><Relationship Id="rId125" Type="http://schemas.openxmlformats.org/officeDocument/2006/relationships/hyperlink" Target="https://av1611.com/verseclick/gobible.php?p=John_3.16-17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av1611.com/verseclick/gobible.php?p=Gen_39.22-23" TargetMode="External"/><Relationship Id="rId92" Type="http://schemas.openxmlformats.org/officeDocument/2006/relationships/hyperlink" Target="https://av1611.com/verseclick/gobible.php?p=Matt_28.18" TargetMode="External"/><Relationship Id="rId2" Type="http://schemas.openxmlformats.org/officeDocument/2006/relationships/styles" Target="styles.xml"/><Relationship Id="rId29" Type="http://schemas.openxmlformats.org/officeDocument/2006/relationships/hyperlink" Target="https://av1611.com/verseclick/gobible.php?p=Gen_37.14" TargetMode="External"/><Relationship Id="rId24" Type="http://schemas.openxmlformats.org/officeDocument/2006/relationships/hyperlink" Target="https://av1611.com/verseclick/gobible.php?p=Matt_27.29" TargetMode="External"/><Relationship Id="rId40" Type="http://schemas.openxmlformats.org/officeDocument/2006/relationships/hyperlink" Target="https://av1611.com/verseclick/gobible.php?p=Gen_37.23" TargetMode="External"/><Relationship Id="rId45" Type="http://schemas.openxmlformats.org/officeDocument/2006/relationships/hyperlink" Target="https://av1611.com/verseclick/gobible.php?p=Gen_37.26-27" TargetMode="External"/><Relationship Id="rId66" Type="http://schemas.openxmlformats.org/officeDocument/2006/relationships/hyperlink" Target="https://av1611.com/verseclick/gobible.php?p=Luke_23.14-15" TargetMode="External"/><Relationship Id="rId87" Type="http://schemas.openxmlformats.org/officeDocument/2006/relationships/hyperlink" Target="https://av1611.com/verseclick/gobible.php?p=Gen_41.39" TargetMode="External"/><Relationship Id="rId110" Type="http://schemas.openxmlformats.org/officeDocument/2006/relationships/hyperlink" Target="https://av1611.com/verseclick/gobible.php?p=John_2.5" TargetMode="External"/><Relationship Id="rId115" Type="http://schemas.openxmlformats.org/officeDocument/2006/relationships/hyperlink" Target="https://av1611.com/verseclick/gobible.php?p=John_11.35" TargetMode="External"/><Relationship Id="rId131" Type="http://schemas.openxmlformats.org/officeDocument/2006/relationships/footer" Target="footer1.xml"/><Relationship Id="rId61" Type="http://schemas.openxmlformats.org/officeDocument/2006/relationships/hyperlink" Target="https://av1611.com/verseclick/gobible.php?p=Gen_39.18-19" TargetMode="External"/><Relationship Id="rId82" Type="http://schemas.openxmlformats.org/officeDocument/2006/relationships/hyperlink" Target="https://av1611.com/verseclick/gobible.php?p=Gal_3.13" TargetMode="External"/><Relationship Id="rId19" Type="http://schemas.openxmlformats.org/officeDocument/2006/relationships/hyperlink" Target="https://av1611.com/verseclick/gobible.php?p=Matt_19.28" TargetMode="External"/><Relationship Id="rId14" Type="http://schemas.openxmlformats.org/officeDocument/2006/relationships/hyperlink" Target="https://av1611.com/verseclick/gobible.php?p=John_17.14" TargetMode="External"/><Relationship Id="rId30" Type="http://schemas.openxmlformats.org/officeDocument/2006/relationships/hyperlink" Target="https://av1611.com/verseclick/gobible.php?p=Matt_15.24" TargetMode="External"/><Relationship Id="rId35" Type="http://schemas.openxmlformats.org/officeDocument/2006/relationships/hyperlink" Target="https://av1611.com/verseclick/gobible.php?p=Gen_37.18" TargetMode="External"/><Relationship Id="rId56" Type="http://schemas.openxmlformats.org/officeDocument/2006/relationships/hyperlink" Target="https://av1611.com/verseclick/gobible.php?p=Phil_2.7-8" TargetMode="External"/><Relationship Id="rId77" Type="http://schemas.openxmlformats.org/officeDocument/2006/relationships/hyperlink" Target="https://av1611.com/verseclick/gobible.php?p=Gen_40.16-19" TargetMode="External"/><Relationship Id="rId100" Type="http://schemas.openxmlformats.org/officeDocument/2006/relationships/hyperlink" Target="https://av1611.com/verseclick/gobible.php?p=Rev_1.13" TargetMode="External"/><Relationship Id="rId105" Type="http://schemas.openxmlformats.org/officeDocument/2006/relationships/hyperlink" Target="https://av1611.com/verseclick/gobible.php?p=Gen_41.46" TargetMode="External"/><Relationship Id="rId126" Type="http://schemas.openxmlformats.org/officeDocument/2006/relationships/hyperlink" Target="https://av1611.com/verseclick/gobible.php?p=Gen_45.26" TargetMode="External"/><Relationship Id="rId8" Type="http://schemas.openxmlformats.org/officeDocument/2006/relationships/hyperlink" Target="https://av1611.com/verseclick/gobible.php?p=Gen_37.2" TargetMode="External"/><Relationship Id="rId51" Type="http://schemas.openxmlformats.org/officeDocument/2006/relationships/hyperlink" Target="https://av1611.com/verseclick/gobible.php?p=Gen_39.2" TargetMode="External"/><Relationship Id="rId72" Type="http://schemas.openxmlformats.org/officeDocument/2006/relationships/hyperlink" Target="https://av1611.com/verseclick/gobible.php?p=Rev_1.18" TargetMode="External"/><Relationship Id="rId93" Type="http://schemas.openxmlformats.org/officeDocument/2006/relationships/hyperlink" Target="https://av1611.com/verseclick/gobible.php?p=Eph_1.21" TargetMode="External"/><Relationship Id="rId98" Type="http://schemas.openxmlformats.org/officeDocument/2006/relationships/hyperlink" Target="https://av1611.com/verseclick/gobible.php?p=John_10.30" TargetMode="External"/><Relationship Id="rId121" Type="http://schemas.openxmlformats.org/officeDocument/2006/relationships/hyperlink" Target="https://av1611.com/verseclick/gobible.php?p=Matt_20.16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av1611.com/verseclick/gobible.php?p=Gen_37.10" TargetMode="External"/><Relationship Id="rId46" Type="http://schemas.openxmlformats.org/officeDocument/2006/relationships/hyperlink" Target="https://av1611.com/verseclick/gobible.php?p=Luke_22.4-5" TargetMode="External"/><Relationship Id="rId67" Type="http://schemas.openxmlformats.org/officeDocument/2006/relationships/hyperlink" Target="https://av1611.com/verseclick/gobible.php?p=2%20Cor_5.21" TargetMode="External"/><Relationship Id="rId116" Type="http://schemas.openxmlformats.org/officeDocument/2006/relationships/hyperlink" Target="https://av1611.com/verseclick/gobible.php?p=Luke_19.41" TargetMode="External"/><Relationship Id="rId20" Type="http://schemas.openxmlformats.org/officeDocument/2006/relationships/hyperlink" Target="https://av1611.com/verseclick/gobible.php?p=Gen_37.7" TargetMode="External"/><Relationship Id="rId41" Type="http://schemas.openxmlformats.org/officeDocument/2006/relationships/hyperlink" Target="https://av1611.com/verseclick/gobible.php?p=John_19.23" TargetMode="External"/><Relationship Id="rId62" Type="http://schemas.openxmlformats.org/officeDocument/2006/relationships/hyperlink" Target="https://av1611.com/verseclick/gobible.php?p=Matt_27.12" TargetMode="External"/><Relationship Id="rId83" Type="http://schemas.openxmlformats.org/officeDocument/2006/relationships/hyperlink" Target="https://av1611.com/verseclick/gobible.php?p=Gen_41.16" TargetMode="External"/><Relationship Id="rId88" Type="http://schemas.openxmlformats.org/officeDocument/2006/relationships/hyperlink" Target="https://av1611.com/verseclick/gobible.php?p=Matt_12.42" TargetMode="External"/><Relationship Id="rId111" Type="http://schemas.openxmlformats.org/officeDocument/2006/relationships/hyperlink" Target="https://av1611.com/verseclick/gobible.php?p=Gen_41.57" TargetMode="External"/><Relationship Id="rId132" Type="http://schemas.openxmlformats.org/officeDocument/2006/relationships/fontTable" Target="fontTable.xml"/><Relationship Id="rId15" Type="http://schemas.openxmlformats.org/officeDocument/2006/relationships/hyperlink" Target="https://av1611.com/verseclick/gobible.php?p=Gen_37.5" TargetMode="External"/><Relationship Id="rId36" Type="http://schemas.openxmlformats.org/officeDocument/2006/relationships/hyperlink" Target="https://av1611.com/verseclick/gobible.php?p=John_1.12" TargetMode="External"/><Relationship Id="rId57" Type="http://schemas.openxmlformats.org/officeDocument/2006/relationships/hyperlink" Target="https://av1611.com/verseclick/gobible.php?p=Gen_39.6" TargetMode="External"/><Relationship Id="rId106" Type="http://schemas.openxmlformats.org/officeDocument/2006/relationships/hyperlink" Target="https://av1611.com/verseclick/gobible.php?p=Luke_3.23" TargetMode="External"/><Relationship Id="rId127" Type="http://schemas.openxmlformats.org/officeDocument/2006/relationships/hyperlink" Target="https://av1611.com/verseclick/gobible.php?p=Acts_2.32" TargetMode="External"/><Relationship Id="rId10" Type="http://schemas.openxmlformats.org/officeDocument/2006/relationships/hyperlink" Target="https://av1611.com/verseclick/gobible.php?p=Gen_37.3" TargetMode="External"/><Relationship Id="rId31" Type="http://schemas.openxmlformats.org/officeDocument/2006/relationships/hyperlink" Target="https://av1611.com/verseclick/gobible.php?p=Gen_37.15-17" TargetMode="External"/><Relationship Id="rId52" Type="http://schemas.openxmlformats.org/officeDocument/2006/relationships/hyperlink" Target="https://av1611.com/verseclick/gobible.php?p=John_1.1" TargetMode="External"/><Relationship Id="rId73" Type="http://schemas.openxmlformats.org/officeDocument/2006/relationships/hyperlink" Target="https://av1611.com/verseclick/gobible.php?p=Gen_40.1-3" TargetMode="External"/><Relationship Id="rId78" Type="http://schemas.openxmlformats.org/officeDocument/2006/relationships/hyperlink" Target="https://av1611.com/verseclick/gobible.php?p=Luke_22.17-19" TargetMode="External"/><Relationship Id="rId94" Type="http://schemas.openxmlformats.org/officeDocument/2006/relationships/hyperlink" Target="https://av1611.com/verseclick/gobible.php?p=Gen_41.40" TargetMode="External"/><Relationship Id="rId99" Type="http://schemas.openxmlformats.org/officeDocument/2006/relationships/hyperlink" Target="https://av1611.com/verseclick/gobible.php?p=Gen_41.42" TargetMode="External"/><Relationship Id="rId101" Type="http://schemas.openxmlformats.org/officeDocument/2006/relationships/hyperlink" Target="https://av1611.com/verseclick/gobible.php?p=Gen_41.43" TargetMode="External"/><Relationship Id="rId122" Type="http://schemas.openxmlformats.org/officeDocument/2006/relationships/hyperlink" Target="https://av1611.com/verseclick/gobible.php?p=Gen_45.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v1611.com/verseclick/gobible.php?p=John_10.11" TargetMode="External"/><Relationship Id="rId26" Type="http://schemas.openxmlformats.org/officeDocument/2006/relationships/hyperlink" Target="https://av1611.com/verseclick/gobible.php?p=Matt_22.45" TargetMode="External"/><Relationship Id="rId47" Type="http://schemas.openxmlformats.org/officeDocument/2006/relationships/hyperlink" Target="https://av1611.com/verseclick/gobible.php?p=Gen_37.28" TargetMode="External"/><Relationship Id="rId68" Type="http://schemas.openxmlformats.org/officeDocument/2006/relationships/hyperlink" Target="https://av1611.com/verseclick/gobible.php?p=Gen_39.20" TargetMode="External"/><Relationship Id="rId89" Type="http://schemas.openxmlformats.org/officeDocument/2006/relationships/hyperlink" Target="https://av1611.com/verseclick/gobible.php?p=Gen_41.40" TargetMode="External"/><Relationship Id="rId112" Type="http://schemas.openxmlformats.org/officeDocument/2006/relationships/hyperlink" Target="https://av1611.com/verseclick/gobible.php?p=Isa_2.2" TargetMode="External"/><Relationship Id="rId13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843</Words>
  <Characters>1050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12</cp:revision>
  <cp:lastPrinted>2021-04-30T19:41:00Z</cp:lastPrinted>
  <dcterms:created xsi:type="dcterms:W3CDTF">2021-04-30T19:27:00Z</dcterms:created>
  <dcterms:modified xsi:type="dcterms:W3CDTF">2021-05-01T00:33:00Z</dcterms:modified>
</cp:coreProperties>
</file>